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50D3" w:rsidRDefault="00DD50D3" w:rsidP="00DD50D3">
      <w:pPr>
        <w:jc w:val="center"/>
      </w:pPr>
      <w:bookmarkStart w:id="0" w:name="_GoBack"/>
      <w:bookmarkEnd w:id="0"/>
    </w:p>
    <w:p w:rsidR="00260BF1" w:rsidRDefault="00DD50D3" w:rsidP="00DD50D3">
      <w:pPr>
        <w:jc w:val="center"/>
      </w:pPr>
      <w:r>
        <w:rPr>
          <w:noProof/>
          <w:lang w:eastAsia="es-ES"/>
        </w:rPr>
        <w:drawing>
          <wp:inline distT="0" distB="0" distL="0" distR="0">
            <wp:extent cx="2533650" cy="6181165"/>
            <wp:effectExtent l="1905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61552" t="19488" r="22469" b="17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61811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50D3" w:rsidRDefault="00DD50D3" w:rsidP="00DD50D3">
      <w:pPr>
        <w:ind w:left="-1134"/>
        <w:jc w:val="center"/>
      </w:pPr>
      <w:r>
        <w:rPr>
          <w:noProof/>
          <w:lang w:eastAsia="es-ES"/>
        </w:rPr>
        <w:lastRenderedPageBreak/>
        <w:drawing>
          <wp:inline distT="0" distB="0" distL="0" distR="0">
            <wp:extent cx="9048750" cy="5828009"/>
            <wp:effectExtent l="1905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l="5467" t="16384" r="21693" b="8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4816" cy="58319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D50D3" w:rsidSect="00DD50D3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AxMzS3NDcwMzEzNjFU0lEKTi0uzszPAykwrAUAVp+TsCwAAAA="/>
  </w:docVars>
  <w:rsids>
    <w:rsidRoot w:val="00DD50D3"/>
    <w:rsid w:val="001824DE"/>
    <w:rsid w:val="00260BF1"/>
    <w:rsid w:val="003C722D"/>
    <w:rsid w:val="009979B6"/>
    <w:rsid w:val="00A750A8"/>
    <w:rsid w:val="00CB0F7C"/>
    <w:rsid w:val="00DD5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2F8121"/>
  <w15:docId w15:val="{D62BC4DC-C108-4574-A72D-7142FD2D6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60BF1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DD50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D50D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cadmin</dc:creator>
  <cp:keywords/>
  <dc:description/>
  <cp:lastModifiedBy>Paula Jimenez</cp:lastModifiedBy>
  <cp:revision>3</cp:revision>
  <dcterms:created xsi:type="dcterms:W3CDTF">2017-01-09T17:09:00Z</dcterms:created>
  <dcterms:modified xsi:type="dcterms:W3CDTF">2017-01-09T19:10:00Z</dcterms:modified>
</cp:coreProperties>
</file>